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788" w:type="dxa"/>
        <w:jc w:val="center"/>
        <w:tblLayout w:type="fixed"/>
        <w:tblLook w:val="04A0" w:firstRow="1" w:lastRow="0" w:firstColumn="1" w:lastColumn="0" w:noHBand="0" w:noVBand="1"/>
      </w:tblPr>
      <w:tblGrid>
        <w:gridCol w:w="3308"/>
        <w:gridCol w:w="1620"/>
        <w:gridCol w:w="1620"/>
        <w:gridCol w:w="3240"/>
      </w:tblGrid>
      <w:tr w:rsidR="006A03C5" w:rsidRPr="00976DF8" w14:paraId="35B056C3" w14:textId="77777777" w:rsidTr="00970851">
        <w:trPr>
          <w:trHeight w:val="420"/>
          <w:jc w:val="center"/>
        </w:trPr>
        <w:tc>
          <w:tcPr>
            <w:tcW w:w="4928" w:type="dxa"/>
            <w:gridSpan w:val="2"/>
            <w:shd w:val="clear" w:color="auto" w:fill="auto"/>
            <w:vAlign w:val="center"/>
          </w:tcPr>
          <w:p w14:paraId="4B548DA0" w14:textId="6607850B" w:rsidR="006A03C5" w:rsidRPr="00976DF8" w:rsidRDefault="007E75EE" w:rsidP="00CB5B74">
            <w:r>
              <w:t xml:space="preserve">CLASS           :  </w:t>
            </w:r>
            <w:r w:rsidR="00CF2E25">
              <w:t xml:space="preserve">BE </w:t>
            </w:r>
            <w:r w:rsidR="00D67CB5">
              <w:t>5</w:t>
            </w:r>
            <w:r w:rsidR="00CF2E25">
              <w:t xml:space="preserve"> [</w:t>
            </w:r>
            <w:r w:rsidR="0066699A">
              <w:t>S</w:t>
            </w:r>
            <w:r w:rsidR="00D67CB5">
              <w:t>5</w:t>
            </w:r>
            <w:r w:rsidR="00CF2E25">
              <w:t>]</w:t>
            </w:r>
          </w:p>
        </w:tc>
        <w:tc>
          <w:tcPr>
            <w:tcW w:w="4860" w:type="dxa"/>
            <w:gridSpan w:val="2"/>
            <w:shd w:val="clear" w:color="auto" w:fill="auto"/>
            <w:vAlign w:val="center"/>
          </w:tcPr>
          <w:p w14:paraId="05CA1C67" w14:textId="290F16AF" w:rsidR="006A03C5" w:rsidRPr="00976DF8" w:rsidRDefault="00983D9B" w:rsidP="00983D9B">
            <w:r w:rsidRPr="00976DF8">
              <w:t xml:space="preserve"> </w:t>
            </w:r>
            <w:r w:rsidR="007E75EE">
              <w:t xml:space="preserve">SUBJECT : </w:t>
            </w:r>
            <w:r w:rsidR="00CF2E25">
              <w:t>JavaScript</w:t>
            </w:r>
          </w:p>
        </w:tc>
      </w:tr>
      <w:tr w:rsidR="006A03C5" w:rsidRPr="00976DF8" w14:paraId="641B3066" w14:textId="77777777" w:rsidTr="00970851">
        <w:trPr>
          <w:trHeight w:val="440"/>
          <w:jc w:val="center"/>
        </w:trPr>
        <w:tc>
          <w:tcPr>
            <w:tcW w:w="3308" w:type="dxa"/>
            <w:shd w:val="clear" w:color="auto" w:fill="auto"/>
            <w:vAlign w:val="center"/>
          </w:tcPr>
          <w:p w14:paraId="48FD4B49" w14:textId="36E40CF1" w:rsidR="006A03C5" w:rsidRPr="00976DF8" w:rsidRDefault="006A03C5" w:rsidP="00C1263C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976DF8">
              <w:rPr>
                <w:rFonts w:ascii="Times New Roman" w:hAnsi="Times New Roman"/>
                <w:sz w:val="24"/>
                <w:szCs w:val="24"/>
              </w:rPr>
              <w:t>EXPT. NO. :</w:t>
            </w:r>
            <w:r w:rsidR="00983D9B" w:rsidRPr="00976DF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E67176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3240" w:type="dxa"/>
            <w:gridSpan w:val="2"/>
            <w:shd w:val="clear" w:color="auto" w:fill="auto"/>
            <w:vAlign w:val="center"/>
          </w:tcPr>
          <w:p w14:paraId="383DFE32" w14:textId="7D3D616E" w:rsidR="006A03C5" w:rsidRPr="00976DF8" w:rsidRDefault="006A03C5" w:rsidP="00CB5B7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976DF8">
              <w:rPr>
                <w:rFonts w:ascii="Times New Roman" w:hAnsi="Times New Roman"/>
                <w:sz w:val="24"/>
                <w:szCs w:val="24"/>
              </w:rPr>
              <w:t>Roll No.:</w:t>
            </w:r>
            <w:r w:rsidR="00B5240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EE51C2">
              <w:rPr>
                <w:rFonts w:ascii="Times New Roman" w:hAnsi="Times New Roman"/>
                <w:sz w:val="24"/>
                <w:szCs w:val="24"/>
              </w:rPr>
              <w:t>42</w:t>
            </w:r>
            <w:r w:rsidR="00D67CB5">
              <w:rPr>
                <w:rFonts w:ascii="Times New Roman" w:hAnsi="Times New Roman"/>
                <w:sz w:val="24"/>
                <w:szCs w:val="24"/>
              </w:rPr>
              <w:t>1</w:t>
            </w:r>
            <w:r w:rsidR="00F6627C">
              <w:rPr>
                <w:rFonts w:ascii="Times New Roman" w:hAnsi="Times New Roman"/>
                <w:sz w:val="24"/>
                <w:szCs w:val="24"/>
              </w:rPr>
              <w:t>62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3D4D935D" w14:textId="1FF5E7F0" w:rsidR="006A03C5" w:rsidRPr="00976DF8" w:rsidRDefault="006A03C5" w:rsidP="00CB5B74">
            <w:pPr>
              <w:pStyle w:val="NoSpacing"/>
              <w:ind w:right="72"/>
              <w:rPr>
                <w:rFonts w:ascii="Times New Roman" w:hAnsi="Times New Roman"/>
                <w:sz w:val="24"/>
                <w:szCs w:val="24"/>
              </w:rPr>
            </w:pPr>
            <w:r w:rsidRPr="00976DF8">
              <w:rPr>
                <w:rFonts w:ascii="Times New Roman" w:hAnsi="Times New Roman"/>
                <w:sz w:val="24"/>
                <w:szCs w:val="24"/>
              </w:rPr>
              <w:t>DATE :</w:t>
            </w:r>
            <w:r w:rsidR="00983D9B" w:rsidRPr="00976DF8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6A03C5" w:rsidRPr="00976DF8" w14:paraId="1B34F239" w14:textId="77777777" w:rsidTr="00970851">
        <w:trPr>
          <w:trHeight w:val="204"/>
          <w:jc w:val="center"/>
        </w:trPr>
        <w:tc>
          <w:tcPr>
            <w:tcW w:w="9788" w:type="dxa"/>
            <w:gridSpan w:val="4"/>
            <w:shd w:val="clear" w:color="auto" w:fill="auto"/>
            <w:vAlign w:val="center"/>
          </w:tcPr>
          <w:p w14:paraId="12AD3E1F" w14:textId="77777777" w:rsidR="006A03C5" w:rsidRPr="00976DF8" w:rsidRDefault="006A03C5" w:rsidP="00CB5B7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55D6E" w:rsidRPr="00976DF8" w14:paraId="1A4F83D8" w14:textId="77777777" w:rsidTr="00970851">
        <w:trPr>
          <w:jc w:val="center"/>
        </w:trPr>
        <w:tc>
          <w:tcPr>
            <w:tcW w:w="9788" w:type="dxa"/>
            <w:gridSpan w:val="4"/>
            <w:shd w:val="clear" w:color="auto" w:fill="D9D9D9" w:themeFill="background1" w:themeFillShade="D9"/>
            <w:vAlign w:val="center"/>
          </w:tcPr>
          <w:p w14:paraId="593D28B5" w14:textId="7CA8E82F" w:rsidR="00655D6E" w:rsidRPr="00976DF8" w:rsidRDefault="00CF2E25" w:rsidP="00655D6E">
            <w:pPr>
              <w:ind w:right="-108"/>
            </w:pPr>
            <w:r>
              <w:t>CODE</w:t>
            </w:r>
            <w:r w:rsidR="00655D6E" w:rsidRPr="00976DF8">
              <w:t xml:space="preserve"> :           </w:t>
            </w:r>
          </w:p>
        </w:tc>
      </w:tr>
      <w:tr w:rsidR="00F9794E" w:rsidRPr="00976DF8" w14:paraId="645FF00E" w14:textId="77777777" w:rsidTr="00983D9B">
        <w:trPr>
          <w:trHeight w:val="941"/>
          <w:jc w:val="center"/>
        </w:trPr>
        <w:tc>
          <w:tcPr>
            <w:tcW w:w="9788" w:type="dxa"/>
            <w:gridSpan w:val="4"/>
            <w:shd w:val="clear" w:color="auto" w:fill="FFFFFF" w:themeFill="background1"/>
            <w:vAlign w:val="center"/>
          </w:tcPr>
          <w:p w14:paraId="4C0A7104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>&lt;!DOCTYPE html&gt;</w:t>
            </w:r>
          </w:p>
          <w:p w14:paraId="479E7C9F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>&lt;html lang="en"&gt;</w:t>
            </w:r>
          </w:p>
          <w:p w14:paraId="261FC0B9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&lt;head&gt;</w:t>
            </w:r>
          </w:p>
          <w:p w14:paraId="2B312E55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meta charset="UTF-8" /&gt;</w:t>
            </w:r>
          </w:p>
          <w:p w14:paraId="18CB4467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meta http-equiv="X-UA-Compatible" content="IE=edge" /&gt;</w:t>
            </w:r>
          </w:p>
          <w:p w14:paraId="490BEEDF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meta name="viewport" content="width=device-width, initial-scale=1.0" /&gt;</w:t>
            </w:r>
          </w:p>
          <w:p w14:paraId="69D7B77A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title&gt;String Operations&lt;/title&gt;</w:t>
            </w:r>
          </w:p>
          <w:p w14:paraId="13A6B4B1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&lt;/head&gt;</w:t>
            </w:r>
          </w:p>
          <w:p w14:paraId="7D6E96F4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&lt;body style="text-align: center; background-color: beige"&gt;</w:t>
            </w:r>
          </w:p>
          <w:p w14:paraId="16A218BC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h1&gt;</w:t>
            </w:r>
          </w:p>
          <w:p w14:paraId="639BB525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  Write a Javascript program to following operations on a given string 1.</w:t>
            </w:r>
          </w:p>
          <w:p w14:paraId="678125E7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  Reverse a string. 2. Replace characters of a string. 3. String is</w:t>
            </w:r>
          </w:p>
          <w:p w14:paraId="60980A79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  Palindrome.</w:t>
            </w:r>
          </w:p>
          <w:p w14:paraId="43D6B1F4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/h1&gt;</w:t>
            </w:r>
          </w:p>
          <w:p w14:paraId="1E75A9FF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h2&gt;Adityapratap 42162&lt;/h2&gt;</w:t>
            </w:r>
          </w:p>
          <w:p w14:paraId="230752A3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h3&gt;Reverse a string&lt;/h3&gt;</w:t>
            </w:r>
          </w:p>
          <w:p w14:paraId="6AF9F720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label for="reverse"&gt;Enter the string to reverse:&lt;/label&gt;</w:t>
            </w:r>
          </w:p>
          <w:p w14:paraId="128A8482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input type="text" id="reverse" placeholder="Type in the string" /&gt;</w:t>
            </w:r>
          </w:p>
          <w:p w14:paraId="670A28B2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br /&gt;&lt;br /&gt;</w:t>
            </w:r>
          </w:p>
          <w:p w14:paraId="0BC81AB8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button onclick="reverseString()"&gt;Reverse!&lt;/button&gt;</w:t>
            </w:r>
          </w:p>
          <w:p w14:paraId="16B5C775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p&gt;Final reversed string: &lt;span id="display"&gt;&lt;/span&gt;&lt;/p&gt;</w:t>
            </w:r>
          </w:p>
          <w:p w14:paraId="56B19956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br /&gt;&lt;br /&gt;</w:t>
            </w:r>
          </w:p>
          <w:p w14:paraId="76545D2B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h3&gt;Replace characters of a string&lt;/h3&gt;</w:t>
            </w:r>
          </w:p>
          <w:p w14:paraId="1D872E2A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label for="str"&gt;Enter the string:&lt;/label&gt;</w:t>
            </w:r>
          </w:p>
          <w:p w14:paraId="6602B854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input type="text" id="str" placeholder="Type in the string" /&gt;</w:t>
            </w:r>
          </w:p>
          <w:p w14:paraId="11665BC4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br /&gt;&lt;br /&gt;</w:t>
            </w:r>
          </w:p>
          <w:p w14:paraId="1EDB1B3D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label for="char1"&gt;Enter the character to be replaced:&lt;/label&gt;</w:t>
            </w:r>
          </w:p>
          <w:p w14:paraId="56B0AD01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input</w:t>
            </w:r>
          </w:p>
          <w:p w14:paraId="52E9E1E5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  type="text"</w:t>
            </w:r>
          </w:p>
          <w:p w14:paraId="718BE28F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  id="char1"</w:t>
            </w:r>
          </w:p>
          <w:p w14:paraId="1E7F7605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  placeholder="Type character from the input string"</w:t>
            </w:r>
          </w:p>
          <w:p w14:paraId="1ADF7137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/&gt;</w:t>
            </w:r>
          </w:p>
          <w:p w14:paraId="090704D4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br /&gt;&lt;br /&gt;</w:t>
            </w:r>
          </w:p>
          <w:p w14:paraId="6D50F52E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label for="char2"&gt;Enter replacing character:&lt;/label&gt;</w:t>
            </w:r>
          </w:p>
          <w:p w14:paraId="55DAE071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input type="text" id="char2" placeholder="Type the replacing character" /&gt;</w:t>
            </w:r>
          </w:p>
          <w:p w14:paraId="48E13D45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br /&gt;&lt;br /&gt;</w:t>
            </w:r>
          </w:p>
          <w:p w14:paraId="03F86154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button onclick="replaceS()"&gt;Replace!&lt;/button&gt;</w:t>
            </w:r>
          </w:p>
          <w:p w14:paraId="6ABA7E26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p&gt;Final output string after replacing: &lt;span id="display1"&gt;&lt;/span&gt;&lt;/p&gt;</w:t>
            </w:r>
          </w:p>
          <w:p w14:paraId="0F865F36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br /&gt;&lt;br /&gt;</w:t>
            </w:r>
          </w:p>
          <w:p w14:paraId="30FF4135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h3&gt;String is palindrome&lt;/h3&gt;</w:t>
            </w:r>
          </w:p>
          <w:p w14:paraId="4B7556A2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label for="palindrome"&gt;Enter the string to check palindrome:&lt;/label&gt;</w:t>
            </w:r>
          </w:p>
          <w:p w14:paraId="6F897085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input type="text" id="palindrome" placeholder="Type in the string" /&gt;</w:t>
            </w:r>
          </w:p>
          <w:p w14:paraId="06AE9F32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lastRenderedPageBreak/>
              <w:t xml:space="preserve">    &lt;br /&gt;&lt;br /&gt;</w:t>
            </w:r>
          </w:p>
          <w:p w14:paraId="741E04D2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button onclick="palindromeS()"&gt;PalindromeCheck!&lt;/button&gt;</w:t>
            </w:r>
          </w:p>
          <w:p w14:paraId="3EABED51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p&gt;Final palindrome check: &lt;span id="display2"&gt;&lt;/span&gt;&lt;/p&gt;</w:t>
            </w:r>
          </w:p>
          <w:p w14:paraId="64BC0E2C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br /&gt;&lt;br /&gt;</w:t>
            </w:r>
          </w:p>
          <w:p w14:paraId="1D788E58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&lt;script src="assignment_3.js"&gt;&lt;/script&gt;</w:t>
            </w:r>
          </w:p>
          <w:p w14:paraId="34F99013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&lt;/body&gt;</w:t>
            </w:r>
          </w:p>
          <w:p w14:paraId="6518F507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>&lt;/html&gt;</w:t>
            </w:r>
          </w:p>
          <w:p w14:paraId="097CFC5E" w14:textId="77777777" w:rsidR="00F6627C" w:rsidRDefault="00F6627C" w:rsidP="00F6627C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</w:p>
          <w:p w14:paraId="04058F87" w14:textId="08A413E7" w:rsidR="00DA5737" w:rsidRPr="00976DF8" w:rsidRDefault="00DA5737" w:rsidP="002C12C3">
            <w:pPr>
              <w:ind w:right="-108"/>
            </w:pPr>
          </w:p>
        </w:tc>
      </w:tr>
      <w:tr w:rsidR="00655D6E" w:rsidRPr="00976DF8" w14:paraId="6C88B6EE" w14:textId="77777777" w:rsidTr="00970851">
        <w:trPr>
          <w:jc w:val="center"/>
        </w:trPr>
        <w:tc>
          <w:tcPr>
            <w:tcW w:w="9788" w:type="dxa"/>
            <w:gridSpan w:val="4"/>
            <w:shd w:val="clear" w:color="auto" w:fill="D9D9D9" w:themeFill="background1" w:themeFillShade="D9"/>
            <w:vAlign w:val="center"/>
          </w:tcPr>
          <w:p w14:paraId="757D8C9F" w14:textId="597F5051" w:rsidR="00655D6E" w:rsidRPr="00976DF8" w:rsidRDefault="00CF2E25" w:rsidP="00655D6E">
            <w:pPr>
              <w:ind w:left="-18" w:right="-108" w:firstLine="18"/>
            </w:pPr>
            <w:r>
              <w:lastRenderedPageBreak/>
              <w:t>OUTPUT</w:t>
            </w:r>
            <w:r w:rsidR="00655D6E" w:rsidRPr="00976DF8">
              <w:t xml:space="preserve"> :    </w:t>
            </w:r>
          </w:p>
        </w:tc>
      </w:tr>
      <w:tr w:rsidR="00F9794E" w:rsidRPr="00976DF8" w14:paraId="0EE458AC" w14:textId="77777777" w:rsidTr="00A30BB5">
        <w:trPr>
          <w:trHeight w:val="468"/>
          <w:jc w:val="center"/>
        </w:trPr>
        <w:tc>
          <w:tcPr>
            <w:tcW w:w="9788" w:type="dxa"/>
            <w:gridSpan w:val="4"/>
            <w:shd w:val="clear" w:color="auto" w:fill="FFFFFF" w:themeFill="background1"/>
            <w:vAlign w:val="center"/>
          </w:tcPr>
          <w:p w14:paraId="5AC69238" w14:textId="09A88DA8" w:rsidR="00F9794E" w:rsidRPr="00976DF8" w:rsidRDefault="00F6627C" w:rsidP="00B52408">
            <w:pPr>
              <w:ind w:right="-108"/>
            </w:pPr>
            <w:r w:rsidRPr="00F6627C">
              <w:rPr>
                <w:noProof/>
              </w:rPr>
              <w:drawing>
                <wp:inline distT="0" distB="0" distL="0" distR="0" wp14:anchorId="224F1F0E" wp14:editId="50671854">
                  <wp:extent cx="6078220" cy="2551430"/>
                  <wp:effectExtent l="0" t="0" r="0" b="0"/>
                  <wp:docPr id="67389884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389884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78220" cy="25514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99BCEF9" w14:textId="77777777" w:rsidR="00375993" w:rsidRPr="00976DF8" w:rsidRDefault="00375993"/>
    <w:sectPr w:rsidR="00375993" w:rsidRPr="00976DF8" w:rsidSect="00A30BB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39" w:code="9"/>
      <w:pgMar w:top="1440" w:right="1440" w:bottom="1440" w:left="1440" w:header="720" w:footer="450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C11572" w14:textId="77777777" w:rsidR="00C66313" w:rsidRDefault="00C66313" w:rsidP="006A03C5">
      <w:r>
        <w:separator/>
      </w:r>
    </w:p>
  </w:endnote>
  <w:endnote w:type="continuationSeparator" w:id="0">
    <w:p w14:paraId="042E610C" w14:textId="77777777" w:rsidR="00C66313" w:rsidRDefault="00C66313" w:rsidP="006A03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3A5E3" w14:textId="77777777" w:rsidR="00B31063" w:rsidRDefault="00B310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D3D21" w14:textId="0ABABC07" w:rsidR="006A03C5" w:rsidRPr="00C81690" w:rsidRDefault="00761B53" w:rsidP="00C81690">
    <w:pPr>
      <w:pStyle w:val="Footer"/>
      <w:pBdr>
        <w:top w:val="thinThickSmallGap" w:sz="24" w:space="0" w:color="622423" w:themeColor="accent2" w:themeShade="7F"/>
      </w:pBdr>
      <w:tabs>
        <w:tab w:val="clear" w:pos="9360"/>
      </w:tabs>
      <w:ind w:left="90" w:right="81"/>
      <w:rPr>
        <w:b/>
      </w:rPr>
    </w:pPr>
    <w:r>
      <w:rPr>
        <w:b/>
      </w:rPr>
      <w:t>JS</w:t>
    </w:r>
    <w:r w:rsidR="00C1263C">
      <w:rPr>
        <w:b/>
      </w:rPr>
      <w:t xml:space="preserve"> LAB</w:t>
    </w:r>
    <w:r w:rsidR="00C81690">
      <w:rPr>
        <w:b/>
      </w:rPr>
      <w:t xml:space="preserve">                    </w:t>
    </w:r>
    <w:r w:rsidR="00C1263C">
      <w:rPr>
        <w:b/>
      </w:rPr>
      <w:t xml:space="preserve">                   </w:t>
    </w:r>
    <w:r>
      <w:rPr>
        <w:b/>
      </w:rPr>
      <w:t xml:space="preserve">                            </w:t>
    </w:r>
    <w:r w:rsidR="00C1263C">
      <w:rPr>
        <w:b/>
      </w:rPr>
      <w:t xml:space="preserve">                       </w:t>
    </w:r>
    <w:r w:rsidR="00C81690" w:rsidRPr="009134E1">
      <w:rPr>
        <w:b/>
      </w:rPr>
      <w:t xml:space="preserve">  E&amp;TC, PICT, PUNE-43                    </w:t>
    </w:r>
    <w:r w:rsidR="00C81690">
      <w:rPr>
        <w:b/>
      </w:rPr>
      <w:t xml:space="preserve">  </w:t>
    </w:r>
    <w:r w:rsidR="00C81690" w:rsidRPr="009134E1">
      <w:rPr>
        <w:b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EE6978" w14:textId="77777777" w:rsidR="00B31063" w:rsidRDefault="00B310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C6322A" w14:textId="77777777" w:rsidR="00C66313" w:rsidRDefault="00C66313" w:rsidP="006A03C5">
      <w:r>
        <w:separator/>
      </w:r>
    </w:p>
  </w:footnote>
  <w:footnote w:type="continuationSeparator" w:id="0">
    <w:p w14:paraId="6830A721" w14:textId="77777777" w:rsidR="00C66313" w:rsidRDefault="00C66313" w:rsidP="006A03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5C7D4B" w14:textId="77777777" w:rsidR="00B31063" w:rsidRDefault="00B310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0" w:rightFromText="180" w:vertAnchor="page" w:horzAnchor="margin" w:tblpXSpec="center" w:tblpY="616"/>
      <w:tblW w:w="9788" w:type="dxa"/>
      <w:tblCellSpacing w:w="2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1418"/>
      <w:gridCol w:w="8370"/>
    </w:tblGrid>
    <w:tr w:rsidR="006A03C5" w:rsidRPr="00655D6E" w14:paraId="6E231CBF" w14:textId="77777777" w:rsidTr="006A03C5">
      <w:trPr>
        <w:cantSplit/>
        <w:trHeight w:val="297"/>
        <w:tblCellSpacing w:w="20" w:type="dxa"/>
      </w:trPr>
      <w:tc>
        <w:tcPr>
          <w:tcW w:w="1358" w:type="dxa"/>
          <w:tcBorders>
            <w:top w:val="single" w:sz="4" w:space="0" w:color="auto"/>
            <w:bottom w:val="single" w:sz="4" w:space="0" w:color="auto"/>
            <w:right w:val="single" w:sz="2" w:space="0" w:color="auto"/>
          </w:tcBorders>
        </w:tcPr>
        <w:p w14:paraId="49054754" w14:textId="77777777" w:rsidR="006A03C5" w:rsidRPr="00655D6E" w:rsidRDefault="006A03C5" w:rsidP="00CB5B74">
          <w:pPr>
            <w:pStyle w:val="Header"/>
            <w:jc w:val="both"/>
            <w:rPr>
              <w:rFonts w:ascii="Century" w:hAnsi="Century"/>
              <w:b/>
              <w:bCs/>
              <w:sz w:val="18"/>
              <w:szCs w:val="18"/>
            </w:rPr>
          </w:pPr>
          <w:r w:rsidRPr="00655D6E">
            <w:rPr>
              <w:rFonts w:ascii="Century" w:hAnsi="Century"/>
              <w:b/>
              <w:bCs/>
              <w:noProof/>
              <w:sz w:val="18"/>
              <w:szCs w:val="18"/>
              <w:lang w:val="en-IN" w:eastAsia="en-IN"/>
            </w:rPr>
            <w:drawing>
              <wp:anchor distT="0" distB="0" distL="114300" distR="114300" simplePos="0" relativeHeight="251659264" behindDoc="0" locked="0" layoutInCell="1" allowOverlap="1" wp14:anchorId="2ED73FD6" wp14:editId="12B8CC30">
                <wp:simplePos x="0" y="0"/>
                <wp:positionH relativeFrom="column">
                  <wp:posOffset>1270</wp:posOffset>
                </wp:positionH>
                <wp:positionV relativeFrom="paragraph">
                  <wp:posOffset>19050</wp:posOffset>
                </wp:positionV>
                <wp:extent cx="685800" cy="685800"/>
                <wp:effectExtent l="0" t="0" r="0" b="0"/>
                <wp:wrapNone/>
                <wp:docPr id="1" name="Picture 2" descr="PICT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PICT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310" w:type="dxa"/>
          <w:tcBorders>
            <w:top w:val="single" w:sz="4" w:space="0" w:color="auto"/>
            <w:left w:val="single" w:sz="2" w:space="0" w:color="auto"/>
            <w:bottom w:val="single" w:sz="4" w:space="0" w:color="auto"/>
          </w:tcBorders>
          <w:vAlign w:val="center"/>
        </w:tcPr>
        <w:p w14:paraId="6A8E3F66" w14:textId="77777777" w:rsidR="006A03C5" w:rsidRPr="00655D6E" w:rsidRDefault="006A03C5" w:rsidP="00CB5B74">
          <w:pPr>
            <w:pStyle w:val="Header"/>
            <w:jc w:val="center"/>
            <w:rPr>
              <w:rFonts w:ascii="Century" w:hAnsi="Century"/>
              <w:b/>
              <w:bCs/>
            </w:rPr>
          </w:pPr>
          <w:r w:rsidRPr="00655D6E">
            <w:rPr>
              <w:rFonts w:ascii="Century" w:hAnsi="Century"/>
              <w:b/>
              <w:bCs/>
              <w:sz w:val="22"/>
              <w:szCs w:val="22"/>
            </w:rPr>
            <w:t>PUNE INSTITUTE OF COMPUTER TECHNOLOGY, PUNE - 411043</w:t>
          </w:r>
        </w:p>
      </w:tc>
    </w:tr>
    <w:tr w:rsidR="006A03C5" w:rsidRPr="00655D6E" w14:paraId="1D52433E" w14:textId="77777777" w:rsidTr="006A03C5">
      <w:trPr>
        <w:cantSplit/>
        <w:trHeight w:val="730"/>
        <w:tblCellSpacing w:w="20" w:type="dxa"/>
      </w:trPr>
      <w:tc>
        <w:tcPr>
          <w:tcW w:w="1358" w:type="dxa"/>
          <w:tcBorders>
            <w:top w:val="single" w:sz="12" w:space="0" w:color="auto"/>
            <w:bottom w:val="single" w:sz="4" w:space="0" w:color="auto"/>
            <w:right w:val="single" w:sz="2" w:space="0" w:color="auto"/>
          </w:tcBorders>
        </w:tcPr>
        <w:p w14:paraId="5412AC6B" w14:textId="77777777" w:rsidR="006A03C5" w:rsidRPr="00655D6E" w:rsidRDefault="006A03C5" w:rsidP="00CB5B74">
          <w:pPr>
            <w:pStyle w:val="Header"/>
            <w:jc w:val="both"/>
            <w:rPr>
              <w:rFonts w:ascii="Century" w:hAnsi="Century"/>
              <w:b/>
              <w:bCs/>
            </w:rPr>
          </w:pPr>
        </w:p>
      </w:tc>
      <w:tc>
        <w:tcPr>
          <w:tcW w:w="8310" w:type="dxa"/>
          <w:tcBorders>
            <w:top w:val="single" w:sz="12" w:space="0" w:color="auto"/>
            <w:left w:val="single" w:sz="2" w:space="0" w:color="auto"/>
            <w:bottom w:val="single" w:sz="4" w:space="0" w:color="auto"/>
            <w:right w:val="nil"/>
          </w:tcBorders>
          <w:vAlign w:val="center"/>
        </w:tcPr>
        <w:p w14:paraId="6B6D6766" w14:textId="77777777" w:rsidR="006A03C5" w:rsidRPr="00655D6E" w:rsidRDefault="006A03C5" w:rsidP="00CB5B74">
          <w:pPr>
            <w:pStyle w:val="NoSpacing"/>
            <w:spacing w:line="276" w:lineRule="auto"/>
            <w:ind w:right="-68"/>
            <w:jc w:val="center"/>
            <w:rPr>
              <w:rFonts w:ascii="Century" w:hAnsi="Century"/>
              <w:b/>
              <w:szCs w:val="24"/>
            </w:rPr>
          </w:pPr>
          <w:r w:rsidRPr="00655D6E">
            <w:rPr>
              <w:rFonts w:ascii="Century" w:hAnsi="Century"/>
              <w:b/>
              <w:szCs w:val="24"/>
            </w:rPr>
            <w:t>DEPARTMENT OF ELECTRONICS AND TELECOMMUNICATION</w:t>
          </w:r>
          <w:r w:rsidR="004E7CD4" w:rsidRPr="00655D6E">
            <w:rPr>
              <w:rFonts w:ascii="Century" w:hAnsi="Century"/>
              <w:b/>
              <w:szCs w:val="24"/>
            </w:rPr>
            <w:t xml:space="preserve"> ENGG.</w:t>
          </w:r>
        </w:p>
        <w:p w14:paraId="5F24AEC9" w14:textId="7CCBED01" w:rsidR="006A03C5" w:rsidRPr="00655D6E" w:rsidRDefault="004009CD" w:rsidP="00C1263C">
          <w:pPr>
            <w:pStyle w:val="NoSpacing"/>
            <w:spacing w:line="276" w:lineRule="auto"/>
            <w:jc w:val="center"/>
            <w:rPr>
              <w:rFonts w:ascii="Century" w:hAnsi="Century"/>
              <w:b/>
              <w:sz w:val="28"/>
              <w:szCs w:val="28"/>
            </w:rPr>
          </w:pPr>
          <w:r w:rsidRPr="00655D6E">
            <w:rPr>
              <w:rFonts w:ascii="Century" w:hAnsi="Century"/>
              <w:b/>
              <w:sz w:val="28"/>
              <w:szCs w:val="28"/>
            </w:rPr>
            <w:t>ACADEMIC YEAR : 202</w:t>
          </w:r>
          <w:r w:rsidR="00B31063">
            <w:rPr>
              <w:rFonts w:ascii="Century" w:hAnsi="Century"/>
              <w:b/>
              <w:sz w:val="28"/>
              <w:szCs w:val="28"/>
            </w:rPr>
            <w:t>3</w:t>
          </w:r>
          <w:r w:rsidR="0049075A" w:rsidRPr="00655D6E">
            <w:rPr>
              <w:rFonts w:ascii="Century" w:hAnsi="Century"/>
              <w:b/>
              <w:sz w:val="28"/>
              <w:szCs w:val="28"/>
            </w:rPr>
            <w:t>-</w:t>
          </w:r>
          <w:r w:rsidRPr="00655D6E">
            <w:rPr>
              <w:rFonts w:ascii="Century" w:hAnsi="Century"/>
              <w:b/>
              <w:sz w:val="28"/>
              <w:szCs w:val="28"/>
            </w:rPr>
            <w:t>2</w:t>
          </w:r>
          <w:r w:rsidR="00B31063">
            <w:rPr>
              <w:rFonts w:ascii="Century" w:hAnsi="Century"/>
              <w:b/>
              <w:sz w:val="28"/>
              <w:szCs w:val="28"/>
            </w:rPr>
            <w:t>4</w:t>
          </w:r>
          <w:r w:rsidR="00B52408">
            <w:rPr>
              <w:rFonts w:ascii="Century" w:hAnsi="Century"/>
              <w:b/>
              <w:sz w:val="28"/>
              <w:szCs w:val="28"/>
            </w:rPr>
            <w:t xml:space="preserve">       SEM:  1</w:t>
          </w:r>
        </w:p>
      </w:tc>
    </w:tr>
  </w:tbl>
  <w:p w14:paraId="77EA5C6A" w14:textId="77777777" w:rsidR="006A03C5" w:rsidRPr="00655D6E" w:rsidRDefault="006A03C5">
    <w:pPr>
      <w:pStyle w:val="Header"/>
      <w:rPr>
        <w:rFonts w:ascii="Century" w:hAnsi="Century"/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87CF8" w14:textId="77777777" w:rsidR="00B31063" w:rsidRDefault="00B310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921B5"/>
    <w:multiLevelType w:val="hybridMultilevel"/>
    <w:tmpl w:val="9D7E7C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036BE8"/>
    <w:multiLevelType w:val="hybridMultilevel"/>
    <w:tmpl w:val="333AB8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B4365D"/>
    <w:multiLevelType w:val="hybridMultilevel"/>
    <w:tmpl w:val="6F64B69C"/>
    <w:lvl w:ilvl="0" w:tplc="47609DA6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826B67"/>
    <w:multiLevelType w:val="hybridMultilevel"/>
    <w:tmpl w:val="1966DF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55671C"/>
    <w:multiLevelType w:val="hybridMultilevel"/>
    <w:tmpl w:val="7C56711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71109E"/>
    <w:multiLevelType w:val="hybridMultilevel"/>
    <w:tmpl w:val="EE70EF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3037384">
    <w:abstractNumId w:val="3"/>
  </w:num>
  <w:num w:numId="2" w16cid:durableId="194588453">
    <w:abstractNumId w:val="1"/>
  </w:num>
  <w:num w:numId="3" w16cid:durableId="2006743150">
    <w:abstractNumId w:val="5"/>
  </w:num>
  <w:num w:numId="4" w16cid:durableId="2072457422">
    <w:abstractNumId w:val="0"/>
  </w:num>
  <w:num w:numId="5" w16cid:durableId="1772895814">
    <w:abstractNumId w:val="4"/>
  </w:num>
  <w:num w:numId="6" w16cid:durableId="9731704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0NDU2tjS2NDA1trRQ0lEKTi0uzszPAykwqQUA9iP2YCwAAAA="/>
  </w:docVars>
  <w:rsids>
    <w:rsidRoot w:val="006A03C5"/>
    <w:rsid w:val="000112AE"/>
    <w:rsid w:val="000251A1"/>
    <w:rsid w:val="0006343C"/>
    <w:rsid w:val="00083192"/>
    <w:rsid w:val="00083D41"/>
    <w:rsid w:val="00093055"/>
    <w:rsid w:val="000A279F"/>
    <w:rsid w:val="000A7BED"/>
    <w:rsid w:val="000E43F7"/>
    <w:rsid w:val="00134198"/>
    <w:rsid w:val="0014782F"/>
    <w:rsid w:val="001559EA"/>
    <w:rsid w:val="00160067"/>
    <w:rsid w:val="00191BB5"/>
    <w:rsid w:val="001947A8"/>
    <w:rsid w:val="001F4536"/>
    <w:rsid w:val="00242FE9"/>
    <w:rsid w:val="002449AE"/>
    <w:rsid w:val="002637BF"/>
    <w:rsid w:val="00273EC2"/>
    <w:rsid w:val="00277973"/>
    <w:rsid w:val="00292A42"/>
    <w:rsid w:val="00292AE9"/>
    <w:rsid w:val="002C12C3"/>
    <w:rsid w:val="002E3D6C"/>
    <w:rsid w:val="002E741C"/>
    <w:rsid w:val="00301907"/>
    <w:rsid w:val="00313A21"/>
    <w:rsid w:val="00360566"/>
    <w:rsid w:val="00364017"/>
    <w:rsid w:val="003655F2"/>
    <w:rsid w:val="00375993"/>
    <w:rsid w:val="00391656"/>
    <w:rsid w:val="003B0500"/>
    <w:rsid w:val="003B380D"/>
    <w:rsid w:val="003D4E1E"/>
    <w:rsid w:val="003D57FF"/>
    <w:rsid w:val="003E04EF"/>
    <w:rsid w:val="003E6286"/>
    <w:rsid w:val="003F66BA"/>
    <w:rsid w:val="003F7C4B"/>
    <w:rsid w:val="004009CD"/>
    <w:rsid w:val="00437BD0"/>
    <w:rsid w:val="00446B67"/>
    <w:rsid w:val="00446FE6"/>
    <w:rsid w:val="00456015"/>
    <w:rsid w:val="0047004C"/>
    <w:rsid w:val="00474458"/>
    <w:rsid w:val="00476667"/>
    <w:rsid w:val="0049075A"/>
    <w:rsid w:val="00494A59"/>
    <w:rsid w:val="00496380"/>
    <w:rsid w:val="004A11CA"/>
    <w:rsid w:val="004C765C"/>
    <w:rsid w:val="004E7CD4"/>
    <w:rsid w:val="00500D55"/>
    <w:rsid w:val="00542C0C"/>
    <w:rsid w:val="00561D3D"/>
    <w:rsid w:val="00567887"/>
    <w:rsid w:val="005C076F"/>
    <w:rsid w:val="005E0BAF"/>
    <w:rsid w:val="006227F4"/>
    <w:rsid w:val="00630BBD"/>
    <w:rsid w:val="00637B9A"/>
    <w:rsid w:val="00655D6E"/>
    <w:rsid w:val="0066699A"/>
    <w:rsid w:val="006A03C5"/>
    <w:rsid w:val="006A0BC1"/>
    <w:rsid w:val="006A61DE"/>
    <w:rsid w:val="006C3042"/>
    <w:rsid w:val="006F1F6A"/>
    <w:rsid w:val="007029B8"/>
    <w:rsid w:val="00751DCD"/>
    <w:rsid w:val="00761B53"/>
    <w:rsid w:val="00770A36"/>
    <w:rsid w:val="00790339"/>
    <w:rsid w:val="007A6BDA"/>
    <w:rsid w:val="007B68D8"/>
    <w:rsid w:val="007D2501"/>
    <w:rsid w:val="007D7569"/>
    <w:rsid w:val="007E75EE"/>
    <w:rsid w:val="00815E6A"/>
    <w:rsid w:val="00822056"/>
    <w:rsid w:val="00854801"/>
    <w:rsid w:val="008916B4"/>
    <w:rsid w:val="008A4F00"/>
    <w:rsid w:val="008E2018"/>
    <w:rsid w:val="009019FB"/>
    <w:rsid w:val="00911186"/>
    <w:rsid w:val="00925B08"/>
    <w:rsid w:val="00927FC4"/>
    <w:rsid w:val="009625BE"/>
    <w:rsid w:val="00970851"/>
    <w:rsid w:val="0097470A"/>
    <w:rsid w:val="00976DF8"/>
    <w:rsid w:val="00977FEE"/>
    <w:rsid w:val="00983D9B"/>
    <w:rsid w:val="009B7BF8"/>
    <w:rsid w:val="009E1EED"/>
    <w:rsid w:val="00A20EC1"/>
    <w:rsid w:val="00A30BB5"/>
    <w:rsid w:val="00A872E7"/>
    <w:rsid w:val="00A946BE"/>
    <w:rsid w:val="00AC13BC"/>
    <w:rsid w:val="00AC32AF"/>
    <w:rsid w:val="00B10D57"/>
    <w:rsid w:val="00B31063"/>
    <w:rsid w:val="00B52408"/>
    <w:rsid w:val="00B55529"/>
    <w:rsid w:val="00B87DAD"/>
    <w:rsid w:val="00B915C5"/>
    <w:rsid w:val="00BC42BE"/>
    <w:rsid w:val="00C1263C"/>
    <w:rsid w:val="00C2015F"/>
    <w:rsid w:val="00C24289"/>
    <w:rsid w:val="00C24F2B"/>
    <w:rsid w:val="00C36DEB"/>
    <w:rsid w:val="00C414F1"/>
    <w:rsid w:val="00C66313"/>
    <w:rsid w:val="00C7614B"/>
    <w:rsid w:val="00C81690"/>
    <w:rsid w:val="00CB0D3D"/>
    <w:rsid w:val="00CD077D"/>
    <w:rsid w:val="00CF2E25"/>
    <w:rsid w:val="00D03D77"/>
    <w:rsid w:val="00D32B3C"/>
    <w:rsid w:val="00D5046E"/>
    <w:rsid w:val="00D67CB5"/>
    <w:rsid w:val="00DA5737"/>
    <w:rsid w:val="00DB4853"/>
    <w:rsid w:val="00DD7F0B"/>
    <w:rsid w:val="00DF3DEF"/>
    <w:rsid w:val="00E10065"/>
    <w:rsid w:val="00E209E6"/>
    <w:rsid w:val="00E54CEF"/>
    <w:rsid w:val="00E55107"/>
    <w:rsid w:val="00E560BC"/>
    <w:rsid w:val="00E67176"/>
    <w:rsid w:val="00E7293F"/>
    <w:rsid w:val="00EE4461"/>
    <w:rsid w:val="00EE51C2"/>
    <w:rsid w:val="00EF674D"/>
    <w:rsid w:val="00F6627C"/>
    <w:rsid w:val="00F97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D0845D"/>
  <w15:docId w15:val="{0428EE5A-6D9F-4243-8642-40A10DC3C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03C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03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03C5"/>
  </w:style>
  <w:style w:type="paragraph" w:styleId="Footer">
    <w:name w:val="footer"/>
    <w:basedOn w:val="Normal"/>
    <w:link w:val="FooterChar"/>
    <w:uiPriority w:val="99"/>
    <w:unhideWhenUsed/>
    <w:rsid w:val="006A03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03C5"/>
  </w:style>
  <w:style w:type="paragraph" w:styleId="NoSpacing">
    <w:name w:val="No Spacing"/>
    <w:uiPriority w:val="1"/>
    <w:qFormat/>
    <w:rsid w:val="006A03C5"/>
    <w:pPr>
      <w:spacing w:after="0" w:line="240" w:lineRule="auto"/>
    </w:pPr>
    <w:rPr>
      <w:rFonts w:ascii="Calibri" w:eastAsia="Times New Roman" w:hAnsi="Calibri" w:cs="Times New Roman"/>
    </w:rPr>
  </w:style>
  <w:style w:type="paragraph" w:styleId="ListParagraph">
    <w:name w:val="List Paragraph"/>
    <w:basedOn w:val="Normal"/>
    <w:uiPriority w:val="34"/>
    <w:qFormat/>
    <w:rsid w:val="006A03C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6A03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03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3C5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2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82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5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1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8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0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2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36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4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4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03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7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93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9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7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4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32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06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4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2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4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7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7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9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8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8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7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6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7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4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9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6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6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4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6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2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2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1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50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63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26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0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3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86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1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5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7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0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7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9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0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4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2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8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3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6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6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0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86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68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24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4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3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2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3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8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4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0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8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3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3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4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5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5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2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8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7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1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4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8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0D98E86AFA374EA80CE2D0C115F354" ma:contentTypeVersion="8" ma:contentTypeDescription="Create a new document." ma:contentTypeScope="" ma:versionID="a328d7b9d59c783e00bc3fb29984cbfa">
  <xsd:schema xmlns:xsd="http://www.w3.org/2001/XMLSchema" xmlns:xs="http://www.w3.org/2001/XMLSchema" xmlns:p="http://schemas.microsoft.com/office/2006/metadata/properties" xmlns:ns2="1ade5501-886c-471b-9e99-fd9252e529a9" xmlns:ns3="c40f8e4b-4291-4ecb-9ed4-1e160c0cec0a" targetNamespace="http://schemas.microsoft.com/office/2006/metadata/properties" ma:root="true" ma:fieldsID="298b9838fa0f5502ee1234354e3df6d0" ns2:_="" ns3:_="">
    <xsd:import namespace="1ade5501-886c-471b-9e99-fd9252e529a9"/>
    <xsd:import namespace="c40f8e4b-4291-4ecb-9ed4-1e160c0cec0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de5501-886c-471b-9e99-fd9252e529a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0f8e4b-4291-4ecb-9ed4-1e160c0cec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395042-42A1-41B7-A0FE-B11CC042AB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31030A1-EA9B-4C89-AB96-BB92ED1A49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de5501-886c-471b-9e99-fd9252e529a9"/>
    <ds:schemaRef ds:uri="c40f8e4b-4291-4ecb-9ed4-1e160c0cec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329A89A-9FD9-4663-BA08-8FFFA2FD378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06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0ak95</Company>
  <LinksUpToDate>false</LinksUpToDate>
  <CharactersWithSpaces>2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shay</dc:creator>
  <cp:lastModifiedBy>ADITYAPRATAP SINGH</cp:lastModifiedBy>
  <cp:revision>9</cp:revision>
  <cp:lastPrinted>2022-03-30T16:21:00Z</cp:lastPrinted>
  <dcterms:created xsi:type="dcterms:W3CDTF">2023-08-29T04:52:00Z</dcterms:created>
  <dcterms:modified xsi:type="dcterms:W3CDTF">2023-10-11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0D98E86AFA374EA80CE2D0C115F354</vt:lpwstr>
  </property>
</Properties>
</file>